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6D4189F" w:rsidR="006112CA" w:rsidRPr="0017145A" w:rsidRDefault="001B48FD">
      <w:pPr>
        <w:rPr>
          <w:sz w:val="20"/>
          <w:szCs w:val="20"/>
        </w:rPr>
      </w:pPr>
      <w:r w:rsidRPr="0017145A">
        <w:rPr>
          <w:sz w:val="20"/>
          <w:szCs w:val="20"/>
        </w:rPr>
        <w:t>The Rt Hon Kwasi Kwarteng MP</w:t>
      </w:r>
    </w:p>
    <w:p w14:paraId="00000003" w14:textId="729E395E" w:rsidR="006112CA" w:rsidRPr="0017145A" w:rsidRDefault="00965FA6">
      <w:pPr>
        <w:rPr>
          <w:sz w:val="20"/>
          <w:szCs w:val="20"/>
        </w:rPr>
      </w:pPr>
      <w:r w:rsidRPr="0017145A">
        <w:rPr>
          <w:sz w:val="20"/>
          <w:szCs w:val="20"/>
        </w:rPr>
        <w:t>Chancellor of the Exchequer</w:t>
      </w:r>
    </w:p>
    <w:p w14:paraId="00000004" w14:textId="77777777" w:rsidR="006112CA" w:rsidRPr="0017145A" w:rsidRDefault="0092143A">
      <w:pPr>
        <w:rPr>
          <w:sz w:val="20"/>
          <w:szCs w:val="20"/>
        </w:rPr>
      </w:pPr>
      <w:r w:rsidRPr="0017145A">
        <w:rPr>
          <w:sz w:val="20"/>
          <w:szCs w:val="20"/>
        </w:rPr>
        <w:t>HM Treasury</w:t>
      </w:r>
    </w:p>
    <w:p w14:paraId="00000005" w14:textId="77777777" w:rsidR="006112CA" w:rsidRPr="0017145A" w:rsidRDefault="0092143A">
      <w:pPr>
        <w:rPr>
          <w:sz w:val="20"/>
          <w:szCs w:val="20"/>
        </w:rPr>
      </w:pPr>
      <w:r w:rsidRPr="0017145A">
        <w:rPr>
          <w:sz w:val="20"/>
          <w:szCs w:val="20"/>
        </w:rPr>
        <w:t>1 Horse Guards Road</w:t>
      </w:r>
    </w:p>
    <w:p w14:paraId="00000006" w14:textId="77777777" w:rsidR="006112CA" w:rsidRPr="0017145A" w:rsidRDefault="0092143A">
      <w:pPr>
        <w:rPr>
          <w:sz w:val="20"/>
          <w:szCs w:val="20"/>
        </w:rPr>
      </w:pPr>
      <w:r w:rsidRPr="0017145A">
        <w:rPr>
          <w:sz w:val="20"/>
          <w:szCs w:val="20"/>
        </w:rPr>
        <w:t>London</w:t>
      </w:r>
    </w:p>
    <w:p w14:paraId="00000007" w14:textId="77777777" w:rsidR="006112CA" w:rsidRPr="0017145A" w:rsidRDefault="0092143A">
      <w:pPr>
        <w:rPr>
          <w:sz w:val="20"/>
          <w:szCs w:val="20"/>
        </w:rPr>
      </w:pPr>
      <w:r w:rsidRPr="0017145A">
        <w:rPr>
          <w:sz w:val="20"/>
          <w:szCs w:val="20"/>
        </w:rPr>
        <w:t>SW1A 2HQ</w:t>
      </w:r>
    </w:p>
    <w:p w14:paraId="00000008" w14:textId="77777777" w:rsidR="006112CA" w:rsidRPr="0017145A" w:rsidRDefault="0092143A">
      <w:pPr>
        <w:rPr>
          <w:sz w:val="20"/>
          <w:szCs w:val="20"/>
        </w:rPr>
      </w:pPr>
      <w:r w:rsidRPr="0017145A">
        <w:rPr>
          <w:sz w:val="20"/>
          <w:szCs w:val="20"/>
        </w:rPr>
        <w:t xml:space="preserve"> </w:t>
      </w:r>
    </w:p>
    <w:p w14:paraId="00000009" w14:textId="50321BE7" w:rsidR="006112CA" w:rsidRPr="0017145A" w:rsidRDefault="004C7D43">
      <w:pPr>
        <w:jc w:val="right"/>
        <w:rPr>
          <w:sz w:val="20"/>
          <w:szCs w:val="20"/>
        </w:rPr>
      </w:pPr>
      <w:r w:rsidRPr="0017145A">
        <w:rPr>
          <w:sz w:val="20"/>
          <w:szCs w:val="20"/>
          <w:highlight w:val="yellow"/>
        </w:rPr>
        <w:t>XX</w:t>
      </w:r>
      <w:r w:rsidRPr="0017145A">
        <w:rPr>
          <w:sz w:val="20"/>
          <w:szCs w:val="20"/>
        </w:rPr>
        <w:t xml:space="preserve"> </w:t>
      </w:r>
      <w:r w:rsidR="00E73A5D" w:rsidRPr="0017145A">
        <w:rPr>
          <w:sz w:val="20"/>
          <w:szCs w:val="20"/>
        </w:rPr>
        <w:t xml:space="preserve">September </w:t>
      </w:r>
      <w:r w:rsidR="0092143A" w:rsidRPr="0017145A">
        <w:rPr>
          <w:sz w:val="20"/>
          <w:szCs w:val="20"/>
        </w:rPr>
        <w:t>2022</w:t>
      </w:r>
    </w:p>
    <w:p w14:paraId="0000000A" w14:textId="3941EFF9" w:rsidR="006112CA" w:rsidRPr="0017145A" w:rsidRDefault="0092143A" w:rsidP="00D557FA">
      <w:pPr>
        <w:jc w:val="both"/>
        <w:rPr>
          <w:sz w:val="20"/>
          <w:szCs w:val="20"/>
        </w:rPr>
      </w:pPr>
      <w:r w:rsidRPr="0017145A">
        <w:rPr>
          <w:sz w:val="20"/>
          <w:szCs w:val="20"/>
        </w:rPr>
        <w:t xml:space="preserve">Dear </w:t>
      </w:r>
      <w:r w:rsidR="00965FA6" w:rsidRPr="0017145A">
        <w:rPr>
          <w:sz w:val="20"/>
          <w:szCs w:val="20"/>
        </w:rPr>
        <w:t>Chancellor,</w:t>
      </w:r>
    </w:p>
    <w:p w14:paraId="0000000B" w14:textId="77777777" w:rsidR="006112CA" w:rsidRPr="0017145A" w:rsidRDefault="0092143A" w:rsidP="00D557FA">
      <w:pPr>
        <w:jc w:val="both"/>
        <w:rPr>
          <w:sz w:val="20"/>
          <w:szCs w:val="20"/>
        </w:rPr>
      </w:pPr>
      <w:r w:rsidRPr="0017145A">
        <w:rPr>
          <w:sz w:val="20"/>
          <w:szCs w:val="20"/>
        </w:rPr>
        <w:t xml:space="preserve"> </w:t>
      </w:r>
    </w:p>
    <w:p w14:paraId="20BBA93D" w14:textId="5D7600B3" w:rsidR="00E73A5D" w:rsidRPr="0017145A" w:rsidRDefault="002252BD" w:rsidP="00D557FA">
      <w:pPr>
        <w:jc w:val="both"/>
        <w:rPr>
          <w:b/>
          <w:sz w:val="20"/>
          <w:szCs w:val="20"/>
          <w:u w:val="single"/>
        </w:rPr>
      </w:pPr>
      <w:r w:rsidRPr="0017145A">
        <w:rPr>
          <w:b/>
          <w:sz w:val="20"/>
          <w:szCs w:val="20"/>
          <w:u w:val="single"/>
        </w:rPr>
        <w:t>Give</w:t>
      </w:r>
      <w:r w:rsidR="00C01F3A" w:rsidRPr="0017145A">
        <w:rPr>
          <w:b/>
          <w:sz w:val="20"/>
          <w:szCs w:val="20"/>
          <w:u w:val="single"/>
        </w:rPr>
        <w:t xml:space="preserve"> workers </w:t>
      </w:r>
      <w:r w:rsidRPr="0017145A">
        <w:rPr>
          <w:b/>
          <w:sz w:val="20"/>
          <w:szCs w:val="20"/>
          <w:u w:val="single"/>
        </w:rPr>
        <w:t>a</w:t>
      </w:r>
      <w:r w:rsidR="00C01F3A" w:rsidRPr="0017145A">
        <w:rPr>
          <w:b/>
          <w:sz w:val="20"/>
          <w:szCs w:val="20"/>
          <w:u w:val="single"/>
        </w:rPr>
        <w:t xml:space="preserve"> ‘Real Meal Deal’ to </w:t>
      </w:r>
      <w:r w:rsidR="00B530EF" w:rsidRPr="0017145A">
        <w:rPr>
          <w:b/>
          <w:sz w:val="20"/>
          <w:szCs w:val="20"/>
          <w:u w:val="single"/>
        </w:rPr>
        <w:t xml:space="preserve">help with rising food costs </w:t>
      </w:r>
    </w:p>
    <w:p w14:paraId="3A178C92" w14:textId="77777777" w:rsidR="00694C2C" w:rsidRPr="0017145A" w:rsidRDefault="00694C2C" w:rsidP="00D557FA">
      <w:pPr>
        <w:jc w:val="both"/>
        <w:rPr>
          <w:b/>
          <w:sz w:val="20"/>
          <w:szCs w:val="20"/>
        </w:rPr>
      </w:pPr>
    </w:p>
    <w:p w14:paraId="286C3D33" w14:textId="0103575C" w:rsidR="00694C2C" w:rsidRPr="0017145A" w:rsidRDefault="00CD5446" w:rsidP="00D557FA">
      <w:pPr>
        <w:jc w:val="both"/>
        <w:rPr>
          <w:bCs/>
          <w:sz w:val="20"/>
          <w:szCs w:val="20"/>
        </w:rPr>
      </w:pPr>
      <w:r w:rsidRPr="0017145A">
        <w:rPr>
          <w:bCs/>
          <w:sz w:val="20"/>
          <w:szCs w:val="20"/>
        </w:rPr>
        <w:t xml:space="preserve">As you know, </w:t>
      </w:r>
      <w:r w:rsidR="007C0FAE" w:rsidRPr="0017145A">
        <w:rPr>
          <w:bCs/>
          <w:sz w:val="20"/>
          <w:szCs w:val="20"/>
        </w:rPr>
        <w:t>the rising cost of living is putting workers across the country under immense pressure</w:t>
      </w:r>
      <w:r w:rsidR="00A27434" w:rsidRPr="0017145A">
        <w:rPr>
          <w:bCs/>
          <w:sz w:val="20"/>
          <w:szCs w:val="20"/>
        </w:rPr>
        <w:t>, particularly</w:t>
      </w:r>
      <w:r w:rsidR="005B40F6" w:rsidRPr="0017145A">
        <w:rPr>
          <w:bCs/>
          <w:sz w:val="20"/>
          <w:szCs w:val="20"/>
        </w:rPr>
        <w:t xml:space="preserve"> when it comes to the cost of food.</w:t>
      </w:r>
    </w:p>
    <w:p w14:paraId="2168BF50" w14:textId="77777777" w:rsidR="00694C2C" w:rsidRPr="0017145A" w:rsidRDefault="00694C2C" w:rsidP="00D557FA">
      <w:pPr>
        <w:jc w:val="both"/>
        <w:rPr>
          <w:b/>
          <w:sz w:val="20"/>
          <w:szCs w:val="20"/>
        </w:rPr>
      </w:pPr>
    </w:p>
    <w:p w14:paraId="42B813DD" w14:textId="404206C9" w:rsidR="0088186D" w:rsidRPr="0017145A" w:rsidRDefault="00846F23" w:rsidP="00D557FA">
      <w:pPr>
        <w:jc w:val="both"/>
        <w:rPr>
          <w:bCs/>
          <w:sz w:val="20"/>
          <w:szCs w:val="20"/>
        </w:rPr>
      </w:pPr>
      <w:r w:rsidRPr="0017145A">
        <w:rPr>
          <w:bCs/>
          <w:sz w:val="20"/>
          <w:szCs w:val="20"/>
        </w:rPr>
        <w:t xml:space="preserve">As </w:t>
      </w:r>
      <w:r w:rsidR="0090056C" w:rsidRPr="0017145A">
        <w:rPr>
          <w:bCs/>
          <w:sz w:val="20"/>
          <w:szCs w:val="20"/>
        </w:rPr>
        <w:t xml:space="preserve">a </w:t>
      </w:r>
      <w:r w:rsidR="007B30D6" w:rsidRPr="0017145A">
        <w:rPr>
          <w:bCs/>
          <w:sz w:val="20"/>
          <w:szCs w:val="20"/>
        </w:rPr>
        <w:t xml:space="preserve">group of leading restaurant and food providers, </w:t>
      </w:r>
      <w:r w:rsidRPr="0017145A">
        <w:rPr>
          <w:bCs/>
          <w:sz w:val="20"/>
          <w:szCs w:val="20"/>
        </w:rPr>
        <w:t xml:space="preserve">we are writing to urge </w:t>
      </w:r>
      <w:r w:rsidR="00C42EE5" w:rsidRPr="0017145A">
        <w:rPr>
          <w:bCs/>
          <w:sz w:val="20"/>
          <w:szCs w:val="20"/>
        </w:rPr>
        <w:t>you</w:t>
      </w:r>
      <w:r w:rsidR="00126297" w:rsidRPr="0017145A">
        <w:rPr>
          <w:bCs/>
          <w:sz w:val="20"/>
          <w:szCs w:val="20"/>
        </w:rPr>
        <w:t xml:space="preserve"> to support a </w:t>
      </w:r>
      <w:r w:rsidR="00C42EE5" w:rsidRPr="0017145A">
        <w:rPr>
          <w:bCs/>
          <w:sz w:val="20"/>
          <w:szCs w:val="20"/>
        </w:rPr>
        <w:t>tax-relief</w:t>
      </w:r>
      <w:r w:rsidR="00126297" w:rsidRPr="0017145A">
        <w:rPr>
          <w:bCs/>
          <w:sz w:val="20"/>
          <w:szCs w:val="20"/>
        </w:rPr>
        <w:t xml:space="preserve"> scheme that would </w:t>
      </w:r>
      <w:r w:rsidR="00126297" w:rsidRPr="0017145A">
        <w:rPr>
          <w:b/>
          <w:sz w:val="20"/>
          <w:szCs w:val="20"/>
        </w:rPr>
        <w:t xml:space="preserve">give </w:t>
      </w:r>
      <w:r w:rsidR="00E43024" w:rsidRPr="0017145A">
        <w:rPr>
          <w:b/>
          <w:sz w:val="20"/>
          <w:szCs w:val="20"/>
        </w:rPr>
        <w:t>employees</w:t>
      </w:r>
      <w:r w:rsidR="00126297" w:rsidRPr="0017145A">
        <w:rPr>
          <w:b/>
          <w:sz w:val="20"/>
          <w:szCs w:val="20"/>
        </w:rPr>
        <w:t xml:space="preserve"> </w:t>
      </w:r>
      <w:r w:rsidR="00774328" w:rsidRPr="0017145A">
        <w:rPr>
          <w:b/>
          <w:sz w:val="20"/>
          <w:szCs w:val="20"/>
        </w:rPr>
        <w:t xml:space="preserve">up to </w:t>
      </w:r>
      <w:r w:rsidR="00126297" w:rsidRPr="0017145A">
        <w:rPr>
          <w:b/>
          <w:sz w:val="20"/>
          <w:szCs w:val="20"/>
        </w:rPr>
        <w:t>£220 a month to spend on food</w:t>
      </w:r>
      <w:r w:rsidR="00126297" w:rsidRPr="0017145A">
        <w:rPr>
          <w:bCs/>
          <w:sz w:val="20"/>
          <w:szCs w:val="20"/>
        </w:rPr>
        <w:t xml:space="preserve"> during the working day</w:t>
      </w:r>
      <w:r w:rsidR="00774328" w:rsidRPr="0017145A">
        <w:rPr>
          <w:bCs/>
          <w:sz w:val="20"/>
          <w:szCs w:val="20"/>
        </w:rPr>
        <w:t>, without requiring direct spending from the Government and providing an economic boost across the country.</w:t>
      </w:r>
    </w:p>
    <w:p w14:paraId="61B929D2" w14:textId="77777777" w:rsidR="006100DB" w:rsidRPr="0017145A" w:rsidRDefault="006100DB" w:rsidP="00D557FA">
      <w:pPr>
        <w:jc w:val="both"/>
        <w:rPr>
          <w:bCs/>
          <w:sz w:val="20"/>
          <w:szCs w:val="20"/>
        </w:rPr>
      </w:pPr>
    </w:p>
    <w:p w14:paraId="6E6DE742" w14:textId="77777777" w:rsidR="00376DEB" w:rsidRPr="0017145A" w:rsidRDefault="00A10B43" w:rsidP="00D557FA">
      <w:pPr>
        <w:jc w:val="both"/>
        <w:rPr>
          <w:bCs/>
          <w:sz w:val="20"/>
          <w:szCs w:val="20"/>
        </w:rPr>
      </w:pPr>
      <w:r w:rsidRPr="0017145A">
        <w:rPr>
          <w:bCs/>
          <w:sz w:val="20"/>
          <w:szCs w:val="20"/>
        </w:rPr>
        <w:t>A</w:t>
      </w:r>
      <w:r w:rsidR="00EA01C2" w:rsidRPr="0017145A">
        <w:rPr>
          <w:bCs/>
          <w:sz w:val="20"/>
          <w:szCs w:val="20"/>
        </w:rPr>
        <w:t xml:space="preserve"> UK meal card scheme </w:t>
      </w:r>
      <w:r w:rsidR="006100DB" w:rsidRPr="0017145A">
        <w:rPr>
          <w:bCs/>
          <w:sz w:val="20"/>
          <w:szCs w:val="20"/>
        </w:rPr>
        <w:t xml:space="preserve">would </w:t>
      </w:r>
      <w:r w:rsidR="00741A5F" w:rsidRPr="0017145A">
        <w:rPr>
          <w:bCs/>
          <w:sz w:val="20"/>
          <w:szCs w:val="20"/>
        </w:rPr>
        <w:t>give</w:t>
      </w:r>
      <w:r w:rsidR="001361A8" w:rsidRPr="0017145A">
        <w:rPr>
          <w:bCs/>
          <w:sz w:val="20"/>
          <w:szCs w:val="20"/>
        </w:rPr>
        <w:t xml:space="preserve"> </w:t>
      </w:r>
      <w:r w:rsidR="001361A8" w:rsidRPr="0017145A">
        <w:rPr>
          <w:b/>
          <w:sz w:val="20"/>
          <w:szCs w:val="20"/>
        </w:rPr>
        <w:t>all</w:t>
      </w:r>
      <w:r w:rsidR="00080903" w:rsidRPr="0017145A">
        <w:rPr>
          <w:b/>
          <w:sz w:val="20"/>
          <w:szCs w:val="20"/>
        </w:rPr>
        <w:t xml:space="preserve"> employees</w:t>
      </w:r>
      <w:r w:rsidR="006100DB" w:rsidRPr="0017145A">
        <w:rPr>
          <w:b/>
          <w:sz w:val="20"/>
          <w:szCs w:val="20"/>
        </w:rPr>
        <w:t xml:space="preserve"> at participating employers</w:t>
      </w:r>
      <w:r w:rsidR="006100DB" w:rsidRPr="0017145A">
        <w:rPr>
          <w:bCs/>
          <w:sz w:val="20"/>
          <w:szCs w:val="20"/>
        </w:rPr>
        <w:t xml:space="preserve"> a</w:t>
      </w:r>
      <w:r w:rsidR="007711D9" w:rsidRPr="0017145A">
        <w:rPr>
          <w:bCs/>
          <w:sz w:val="20"/>
          <w:szCs w:val="20"/>
        </w:rPr>
        <w:t xml:space="preserve"> meal card loaded with </w:t>
      </w:r>
      <w:r w:rsidR="00C456A3" w:rsidRPr="0017145A">
        <w:rPr>
          <w:bCs/>
          <w:sz w:val="20"/>
          <w:szCs w:val="20"/>
        </w:rPr>
        <w:t xml:space="preserve">up to </w:t>
      </w:r>
      <w:r w:rsidR="007711D9" w:rsidRPr="0017145A">
        <w:rPr>
          <w:bCs/>
          <w:sz w:val="20"/>
          <w:szCs w:val="20"/>
        </w:rPr>
        <w:t>£220 each month (£10 per working day) to spend on food and non-alcoholic beverages at local restaurants and food providers</w:t>
      </w:r>
      <w:r w:rsidR="00A1751E" w:rsidRPr="0017145A">
        <w:rPr>
          <w:bCs/>
          <w:sz w:val="20"/>
          <w:szCs w:val="20"/>
        </w:rPr>
        <w:t xml:space="preserve"> that opt-in to the scheme</w:t>
      </w:r>
      <w:r w:rsidR="007711D9" w:rsidRPr="0017145A">
        <w:rPr>
          <w:bCs/>
          <w:sz w:val="20"/>
          <w:szCs w:val="20"/>
        </w:rPr>
        <w:t>.</w:t>
      </w:r>
      <w:r w:rsidR="008E4F0C" w:rsidRPr="0017145A">
        <w:rPr>
          <w:bCs/>
          <w:sz w:val="20"/>
          <w:szCs w:val="20"/>
        </w:rPr>
        <w:t xml:space="preserve"> </w:t>
      </w:r>
    </w:p>
    <w:p w14:paraId="06296AE2" w14:textId="77777777" w:rsidR="00376DEB" w:rsidRPr="0017145A" w:rsidRDefault="00376DEB" w:rsidP="00D557FA">
      <w:pPr>
        <w:jc w:val="both"/>
        <w:rPr>
          <w:bCs/>
          <w:sz w:val="20"/>
          <w:szCs w:val="20"/>
        </w:rPr>
      </w:pPr>
    </w:p>
    <w:p w14:paraId="5239D85B" w14:textId="094DBBC7" w:rsidR="00FB5A9A" w:rsidRPr="0017145A" w:rsidRDefault="008E4F0C" w:rsidP="00D557FA">
      <w:pPr>
        <w:jc w:val="both"/>
        <w:rPr>
          <w:bCs/>
          <w:sz w:val="20"/>
          <w:szCs w:val="20"/>
        </w:rPr>
      </w:pPr>
      <w:r w:rsidRPr="0017145A">
        <w:rPr>
          <w:bCs/>
          <w:sz w:val="20"/>
          <w:szCs w:val="20"/>
        </w:rPr>
        <w:t>Th</w:t>
      </w:r>
      <w:r w:rsidR="001308B1" w:rsidRPr="0017145A">
        <w:rPr>
          <w:bCs/>
          <w:sz w:val="20"/>
          <w:szCs w:val="20"/>
        </w:rPr>
        <w:t>is</w:t>
      </w:r>
      <w:r w:rsidRPr="0017145A">
        <w:rPr>
          <w:bCs/>
          <w:sz w:val="20"/>
          <w:szCs w:val="20"/>
        </w:rPr>
        <w:t xml:space="preserve"> daily allowance would be </w:t>
      </w:r>
      <w:r w:rsidR="002E61AD" w:rsidRPr="0017145A">
        <w:rPr>
          <w:bCs/>
          <w:sz w:val="20"/>
          <w:szCs w:val="20"/>
        </w:rPr>
        <w:t xml:space="preserve">provided in addition to employees’ existing </w:t>
      </w:r>
      <w:proofErr w:type="gramStart"/>
      <w:r w:rsidR="002E61AD" w:rsidRPr="0017145A">
        <w:rPr>
          <w:bCs/>
          <w:sz w:val="20"/>
          <w:szCs w:val="20"/>
        </w:rPr>
        <w:t>salaries, and</w:t>
      </w:r>
      <w:proofErr w:type="gramEnd"/>
      <w:r w:rsidR="002E61AD" w:rsidRPr="0017145A">
        <w:rPr>
          <w:bCs/>
          <w:sz w:val="20"/>
          <w:szCs w:val="20"/>
        </w:rPr>
        <w:t xml:space="preserve"> would be </w:t>
      </w:r>
      <w:r w:rsidRPr="0017145A">
        <w:rPr>
          <w:bCs/>
          <w:sz w:val="20"/>
          <w:szCs w:val="20"/>
        </w:rPr>
        <w:t>free of tax for both employers and employees.</w:t>
      </w:r>
    </w:p>
    <w:p w14:paraId="75B8A35C" w14:textId="77777777" w:rsidR="00FB5A9A" w:rsidRPr="0017145A" w:rsidRDefault="00FB5A9A" w:rsidP="00D557FA">
      <w:pPr>
        <w:jc w:val="both"/>
        <w:rPr>
          <w:bCs/>
          <w:sz w:val="20"/>
          <w:szCs w:val="20"/>
        </w:rPr>
      </w:pPr>
    </w:p>
    <w:p w14:paraId="686B3A3C" w14:textId="4DADAD44" w:rsidR="00376DEB" w:rsidRPr="0017145A" w:rsidRDefault="006100DB" w:rsidP="00D557FA">
      <w:pPr>
        <w:jc w:val="both"/>
        <w:rPr>
          <w:bCs/>
          <w:sz w:val="20"/>
          <w:szCs w:val="20"/>
        </w:rPr>
      </w:pPr>
      <w:r w:rsidRPr="0017145A">
        <w:rPr>
          <w:bCs/>
          <w:sz w:val="20"/>
          <w:szCs w:val="20"/>
        </w:rPr>
        <w:t>The scheme would support millions of workers across the country</w:t>
      </w:r>
      <w:r w:rsidR="007B30D6" w:rsidRPr="0017145A">
        <w:rPr>
          <w:bCs/>
          <w:sz w:val="20"/>
          <w:szCs w:val="20"/>
        </w:rPr>
        <w:t>,</w:t>
      </w:r>
      <w:r w:rsidRPr="0017145A">
        <w:rPr>
          <w:bCs/>
          <w:sz w:val="20"/>
          <w:szCs w:val="20"/>
        </w:rPr>
        <w:t xml:space="preserve"> </w:t>
      </w:r>
      <w:r w:rsidRPr="0017145A">
        <w:rPr>
          <w:b/>
          <w:sz w:val="20"/>
          <w:szCs w:val="20"/>
        </w:rPr>
        <w:t>cut</w:t>
      </w:r>
      <w:r w:rsidR="007B30D6" w:rsidRPr="0017145A">
        <w:rPr>
          <w:b/>
          <w:sz w:val="20"/>
          <w:szCs w:val="20"/>
        </w:rPr>
        <w:t>ting</w:t>
      </w:r>
      <w:r w:rsidRPr="0017145A">
        <w:rPr>
          <w:b/>
          <w:sz w:val="20"/>
          <w:szCs w:val="20"/>
        </w:rPr>
        <w:t xml:space="preserve"> food bills for the lowest-income households by as much as 50%</w:t>
      </w:r>
      <w:r w:rsidR="007B30D6" w:rsidRPr="0017145A">
        <w:rPr>
          <w:b/>
          <w:sz w:val="20"/>
          <w:szCs w:val="20"/>
        </w:rPr>
        <w:t xml:space="preserve"> </w:t>
      </w:r>
      <w:r w:rsidR="007B30D6" w:rsidRPr="0017145A">
        <w:rPr>
          <w:bCs/>
          <w:sz w:val="20"/>
          <w:szCs w:val="20"/>
        </w:rPr>
        <w:t>whilst supporting the hospitality sector</w:t>
      </w:r>
      <w:r w:rsidR="00376DEB" w:rsidRPr="0017145A">
        <w:rPr>
          <w:bCs/>
          <w:sz w:val="20"/>
          <w:szCs w:val="20"/>
        </w:rPr>
        <w:t xml:space="preserve"> in a time of immense pressure.</w:t>
      </w:r>
    </w:p>
    <w:p w14:paraId="050DD8B3" w14:textId="77777777" w:rsidR="00376DEB" w:rsidRPr="0017145A" w:rsidRDefault="00376DEB" w:rsidP="00D557FA">
      <w:pPr>
        <w:jc w:val="both"/>
        <w:rPr>
          <w:bCs/>
          <w:sz w:val="20"/>
          <w:szCs w:val="20"/>
        </w:rPr>
      </w:pPr>
    </w:p>
    <w:p w14:paraId="444B41CB" w14:textId="25C4AC2C" w:rsidR="005C259B" w:rsidRPr="0017145A" w:rsidRDefault="00D42B34" w:rsidP="00D557FA">
      <w:pPr>
        <w:jc w:val="both"/>
        <w:rPr>
          <w:bCs/>
          <w:sz w:val="20"/>
          <w:szCs w:val="20"/>
        </w:rPr>
      </w:pPr>
      <w:r w:rsidRPr="0017145A">
        <w:rPr>
          <w:bCs/>
          <w:sz w:val="20"/>
          <w:szCs w:val="20"/>
        </w:rPr>
        <w:t>The scheme is particularly relevant given the increasing cost pressures being felt by employees. From 1 April 2021 to 31 March 2022, the Trussell Trust’s network provided more than 2.1 million parcels to people facing financial hardship across the country. According to the Trussell Trust, around 14% of people accessing food banks are in work.</w:t>
      </w:r>
    </w:p>
    <w:p w14:paraId="61DB6C8B" w14:textId="77777777" w:rsidR="00C473E9" w:rsidRPr="0017145A" w:rsidRDefault="00C473E9" w:rsidP="00D557FA">
      <w:pPr>
        <w:jc w:val="both"/>
        <w:rPr>
          <w:bCs/>
          <w:sz w:val="20"/>
          <w:szCs w:val="20"/>
        </w:rPr>
      </w:pPr>
    </w:p>
    <w:p w14:paraId="452483F6" w14:textId="0CC89279" w:rsidR="00B53A41" w:rsidRPr="0017145A" w:rsidRDefault="00D42B34" w:rsidP="00D557FA">
      <w:pPr>
        <w:jc w:val="both"/>
        <w:rPr>
          <w:bCs/>
          <w:sz w:val="20"/>
          <w:szCs w:val="20"/>
        </w:rPr>
      </w:pPr>
      <w:r w:rsidRPr="0017145A">
        <w:rPr>
          <w:bCs/>
          <w:sz w:val="20"/>
          <w:szCs w:val="20"/>
        </w:rPr>
        <w:t>Independent e</w:t>
      </w:r>
      <w:r w:rsidR="00C473E9" w:rsidRPr="0017145A">
        <w:rPr>
          <w:bCs/>
          <w:sz w:val="20"/>
          <w:szCs w:val="20"/>
        </w:rPr>
        <w:t xml:space="preserve">conomic analysis </w:t>
      </w:r>
      <w:r w:rsidR="001B6970" w:rsidRPr="0017145A">
        <w:rPr>
          <w:bCs/>
          <w:sz w:val="20"/>
          <w:szCs w:val="20"/>
        </w:rPr>
        <w:t xml:space="preserve">by Ignite Economics </w:t>
      </w:r>
      <w:r w:rsidR="00C473E9" w:rsidRPr="0017145A">
        <w:rPr>
          <w:bCs/>
          <w:sz w:val="20"/>
          <w:szCs w:val="20"/>
        </w:rPr>
        <w:t xml:space="preserve">commissioned by the Real Meal Deal Campaign </w:t>
      </w:r>
      <w:r w:rsidR="007B30D6" w:rsidRPr="0017145A">
        <w:rPr>
          <w:bCs/>
          <w:sz w:val="20"/>
          <w:szCs w:val="20"/>
        </w:rPr>
        <w:t>found that</w:t>
      </w:r>
      <w:r w:rsidR="00C473E9" w:rsidRPr="0017145A">
        <w:rPr>
          <w:bCs/>
          <w:sz w:val="20"/>
          <w:szCs w:val="20"/>
        </w:rPr>
        <w:t xml:space="preserve"> introducing a meal card scheme would provide a major boost </w:t>
      </w:r>
      <w:r w:rsidR="007B30D6" w:rsidRPr="0017145A">
        <w:rPr>
          <w:bCs/>
          <w:sz w:val="20"/>
          <w:szCs w:val="20"/>
        </w:rPr>
        <w:t>for Britain</w:t>
      </w:r>
      <w:r w:rsidR="00C473E9" w:rsidRPr="0017145A">
        <w:rPr>
          <w:bCs/>
          <w:sz w:val="20"/>
          <w:szCs w:val="20"/>
        </w:rPr>
        <w:t>, creating 300,000 new jobs and adding £6.4bn in GVA to the UK economy.</w:t>
      </w:r>
    </w:p>
    <w:p w14:paraId="1483F361" w14:textId="77777777" w:rsidR="00D557FA" w:rsidRPr="0017145A" w:rsidRDefault="00D557FA" w:rsidP="00D557FA">
      <w:pPr>
        <w:jc w:val="both"/>
        <w:rPr>
          <w:bCs/>
          <w:sz w:val="20"/>
          <w:szCs w:val="20"/>
        </w:rPr>
      </w:pPr>
    </w:p>
    <w:p w14:paraId="7CA06D48" w14:textId="04264AE0" w:rsidR="008A04A9" w:rsidRPr="0017145A" w:rsidRDefault="00990F5B" w:rsidP="00D557FA">
      <w:pPr>
        <w:jc w:val="both"/>
        <w:rPr>
          <w:bCs/>
          <w:sz w:val="20"/>
          <w:szCs w:val="20"/>
        </w:rPr>
      </w:pPr>
      <w:r w:rsidRPr="0017145A">
        <w:rPr>
          <w:bCs/>
          <w:sz w:val="20"/>
          <w:szCs w:val="20"/>
        </w:rPr>
        <w:t xml:space="preserve">The scheme would be </w:t>
      </w:r>
      <w:r w:rsidRPr="0017145A">
        <w:rPr>
          <w:b/>
          <w:sz w:val="20"/>
          <w:szCs w:val="20"/>
        </w:rPr>
        <w:t>easy for the Government to implement</w:t>
      </w:r>
      <w:r w:rsidRPr="0017145A">
        <w:rPr>
          <w:bCs/>
          <w:sz w:val="20"/>
          <w:szCs w:val="20"/>
        </w:rPr>
        <w:t>, with a simple change to</w:t>
      </w:r>
      <w:r w:rsidR="005307CD" w:rsidRPr="0017145A">
        <w:rPr>
          <w:bCs/>
          <w:sz w:val="20"/>
          <w:szCs w:val="20"/>
        </w:rPr>
        <w:t xml:space="preserve"> HMRC’s</w:t>
      </w:r>
      <w:r w:rsidR="006B172C" w:rsidRPr="0017145A">
        <w:rPr>
          <w:bCs/>
          <w:sz w:val="20"/>
          <w:szCs w:val="20"/>
        </w:rPr>
        <w:t xml:space="preserve"> </w:t>
      </w:r>
      <w:r w:rsidR="002F37A1" w:rsidRPr="0017145A">
        <w:rPr>
          <w:bCs/>
          <w:sz w:val="20"/>
          <w:szCs w:val="20"/>
        </w:rPr>
        <w:t>existing</w:t>
      </w:r>
      <w:r w:rsidRPr="0017145A">
        <w:rPr>
          <w:bCs/>
          <w:sz w:val="20"/>
          <w:szCs w:val="20"/>
        </w:rPr>
        <w:t xml:space="preserve"> exemptions list for employee benefits and expenses</w:t>
      </w:r>
      <w:r w:rsidR="00B53A41" w:rsidRPr="0017145A">
        <w:rPr>
          <w:bCs/>
          <w:sz w:val="20"/>
          <w:szCs w:val="20"/>
        </w:rPr>
        <w:t xml:space="preserve">, </w:t>
      </w:r>
      <w:r w:rsidR="008D2696" w:rsidRPr="0017145A">
        <w:rPr>
          <w:bCs/>
          <w:sz w:val="20"/>
          <w:szCs w:val="20"/>
        </w:rPr>
        <w:t>extending</w:t>
      </w:r>
      <w:r w:rsidR="00B53A41" w:rsidRPr="0017145A">
        <w:rPr>
          <w:bCs/>
          <w:sz w:val="20"/>
          <w:szCs w:val="20"/>
        </w:rPr>
        <w:t xml:space="preserve"> the exemption </w:t>
      </w:r>
      <w:r w:rsidR="006B172C" w:rsidRPr="0017145A">
        <w:rPr>
          <w:bCs/>
          <w:sz w:val="20"/>
          <w:szCs w:val="20"/>
        </w:rPr>
        <w:t xml:space="preserve">to employees without access to </w:t>
      </w:r>
      <w:r w:rsidR="00B53A41" w:rsidRPr="0017145A">
        <w:rPr>
          <w:bCs/>
          <w:sz w:val="20"/>
          <w:szCs w:val="20"/>
        </w:rPr>
        <w:t>on-site canteens</w:t>
      </w:r>
      <w:r w:rsidR="006B172C" w:rsidRPr="0017145A">
        <w:rPr>
          <w:bCs/>
          <w:sz w:val="20"/>
          <w:szCs w:val="20"/>
        </w:rPr>
        <w:t>. This</w:t>
      </w:r>
      <w:r w:rsidRPr="0017145A">
        <w:rPr>
          <w:bCs/>
          <w:sz w:val="20"/>
          <w:szCs w:val="20"/>
        </w:rPr>
        <w:t xml:space="preserve"> would offer a vital lifeline to our employees </w:t>
      </w:r>
      <w:proofErr w:type="gramStart"/>
      <w:r w:rsidRPr="0017145A">
        <w:rPr>
          <w:bCs/>
          <w:sz w:val="20"/>
          <w:szCs w:val="20"/>
        </w:rPr>
        <w:t>in the midst of</w:t>
      </w:r>
      <w:proofErr w:type="gramEnd"/>
      <w:r w:rsidRPr="0017145A">
        <w:rPr>
          <w:bCs/>
          <w:sz w:val="20"/>
          <w:szCs w:val="20"/>
        </w:rPr>
        <w:t xml:space="preserve"> the worsening cost of living crisis. </w:t>
      </w:r>
      <w:r w:rsidR="007E6A08" w:rsidRPr="0017145A">
        <w:rPr>
          <w:bCs/>
          <w:sz w:val="20"/>
          <w:szCs w:val="20"/>
        </w:rPr>
        <w:t xml:space="preserve">It </w:t>
      </w:r>
      <w:r w:rsidR="008A04A9" w:rsidRPr="0017145A">
        <w:rPr>
          <w:bCs/>
          <w:sz w:val="20"/>
          <w:szCs w:val="20"/>
        </w:rPr>
        <w:t>would</w:t>
      </w:r>
      <w:r w:rsidR="007E6A08" w:rsidRPr="0017145A">
        <w:rPr>
          <w:bCs/>
          <w:sz w:val="20"/>
          <w:szCs w:val="20"/>
        </w:rPr>
        <w:t xml:space="preserve"> also</w:t>
      </w:r>
      <w:r w:rsidR="008A04A9" w:rsidRPr="0017145A">
        <w:rPr>
          <w:bCs/>
          <w:sz w:val="20"/>
          <w:szCs w:val="20"/>
        </w:rPr>
        <w:t xml:space="preserve"> help to create greater parity between </w:t>
      </w:r>
      <w:r w:rsidR="00324E9F" w:rsidRPr="0017145A">
        <w:rPr>
          <w:bCs/>
          <w:sz w:val="20"/>
          <w:szCs w:val="20"/>
        </w:rPr>
        <w:t xml:space="preserve">employees at </w:t>
      </w:r>
      <w:r w:rsidR="008A04A9" w:rsidRPr="0017145A">
        <w:rPr>
          <w:bCs/>
          <w:sz w:val="20"/>
          <w:szCs w:val="20"/>
        </w:rPr>
        <w:t xml:space="preserve">large employers with </w:t>
      </w:r>
      <w:r w:rsidR="00324E9F" w:rsidRPr="0017145A">
        <w:rPr>
          <w:bCs/>
          <w:sz w:val="20"/>
          <w:szCs w:val="20"/>
        </w:rPr>
        <w:t>access to o</w:t>
      </w:r>
      <w:r w:rsidR="008A04A9" w:rsidRPr="0017145A">
        <w:rPr>
          <w:bCs/>
          <w:sz w:val="20"/>
          <w:szCs w:val="20"/>
        </w:rPr>
        <w:t>n-site canteens that currently benefit from the Government’s existing tax-relief</w:t>
      </w:r>
      <w:r w:rsidR="00324E9F" w:rsidRPr="0017145A">
        <w:rPr>
          <w:bCs/>
          <w:sz w:val="20"/>
          <w:szCs w:val="20"/>
        </w:rPr>
        <w:t>s, and employees at SMEs that do not have access to these facilities.</w:t>
      </w:r>
    </w:p>
    <w:p w14:paraId="0C0E5A94" w14:textId="77777777" w:rsidR="008A04A9" w:rsidRPr="0017145A" w:rsidRDefault="008A04A9" w:rsidP="00D557FA">
      <w:pPr>
        <w:jc w:val="both"/>
        <w:rPr>
          <w:bCs/>
          <w:sz w:val="20"/>
          <w:szCs w:val="20"/>
        </w:rPr>
      </w:pPr>
    </w:p>
    <w:p w14:paraId="59EE1F66" w14:textId="590DA151" w:rsidR="00990F5B" w:rsidRPr="0017145A" w:rsidRDefault="008519B5" w:rsidP="00D557FA">
      <w:pPr>
        <w:jc w:val="both"/>
        <w:rPr>
          <w:bCs/>
          <w:sz w:val="20"/>
          <w:szCs w:val="20"/>
        </w:rPr>
      </w:pPr>
      <w:r w:rsidRPr="0017145A">
        <w:rPr>
          <w:bCs/>
          <w:sz w:val="20"/>
          <w:szCs w:val="20"/>
        </w:rPr>
        <w:t>Meal cards are proven to be highly successful, and similar schemes operate in 35 countries around the world, benefiting over 50 million people.</w:t>
      </w:r>
    </w:p>
    <w:p w14:paraId="2E99F8BC" w14:textId="77777777" w:rsidR="00CA7DAA" w:rsidRPr="0017145A" w:rsidRDefault="00CA7DAA" w:rsidP="00D557FA">
      <w:pPr>
        <w:jc w:val="both"/>
        <w:rPr>
          <w:bCs/>
          <w:sz w:val="20"/>
          <w:szCs w:val="20"/>
        </w:rPr>
      </w:pPr>
    </w:p>
    <w:p w14:paraId="2AD22454" w14:textId="0D393D4E" w:rsidR="00367C34" w:rsidRPr="0017145A" w:rsidRDefault="00A23B1E" w:rsidP="00D557FA">
      <w:pPr>
        <w:jc w:val="both"/>
        <w:rPr>
          <w:bCs/>
          <w:sz w:val="20"/>
          <w:szCs w:val="20"/>
        </w:rPr>
      </w:pPr>
      <w:r w:rsidRPr="0017145A">
        <w:rPr>
          <w:bCs/>
          <w:sz w:val="20"/>
          <w:szCs w:val="20"/>
        </w:rPr>
        <w:lastRenderedPageBreak/>
        <w:t>By boosting people’s spending power</w:t>
      </w:r>
      <w:r w:rsidRPr="0017145A">
        <w:rPr>
          <w:b/>
          <w:sz w:val="20"/>
          <w:szCs w:val="20"/>
        </w:rPr>
        <w:t>, the scheme would drive an average 18% uplift in turnover for restaurants and food providers</w:t>
      </w:r>
      <w:r w:rsidRPr="0017145A">
        <w:rPr>
          <w:bCs/>
          <w:sz w:val="20"/>
          <w:szCs w:val="20"/>
        </w:rPr>
        <w:t xml:space="preserve">, </w:t>
      </w:r>
      <w:r w:rsidR="007A1C57" w:rsidRPr="0017145A">
        <w:rPr>
          <w:bCs/>
          <w:sz w:val="20"/>
          <w:szCs w:val="20"/>
        </w:rPr>
        <w:t xml:space="preserve">helping to alleviate pressure currently being felt by the sector </w:t>
      </w:r>
      <w:proofErr w:type="gramStart"/>
      <w:r w:rsidR="007A1C57" w:rsidRPr="0017145A">
        <w:rPr>
          <w:bCs/>
          <w:sz w:val="20"/>
          <w:szCs w:val="20"/>
        </w:rPr>
        <w:t>in light of</w:t>
      </w:r>
      <w:proofErr w:type="gramEnd"/>
      <w:r w:rsidR="007A1C57" w:rsidRPr="0017145A">
        <w:rPr>
          <w:bCs/>
          <w:sz w:val="20"/>
          <w:szCs w:val="20"/>
        </w:rPr>
        <w:t xml:space="preserve"> spiralling energy bills. This increased tur</w:t>
      </w:r>
      <w:r w:rsidR="00367C34" w:rsidRPr="0017145A">
        <w:rPr>
          <w:bCs/>
          <w:sz w:val="20"/>
          <w:szCs w:val="20"/>
        </w:rPr>
        <w:t xml:space="preserve">nover would </w:t>
      </w:r>
      <w:r w:rsidRPr="0017145A">
        <w:rPr>
          <w:bCs/>
          <w:sz w:val="20"/>
          <w:szCs w:val="20"/>
        </w:rPr>
        <w:t xml:space="preserve">unlock additional tax revenue for the Treasury </w:t>
      </w:r>
      <w:r w:rsidR="00472FC1" w:rsidRPr="0017145A">
        <w:rPr>
          <w:bCs/>
          <w:sz w:val="20"/>
          <w:szCs w:val="20"/>
        </w:rPr>
        <w:t xml:space="preserve">entirely </w:t>
      </w:r>
      <w:r w:rsidRPr="0017145A">
        <w:rPr>
          <w:bCs/>
          <w:sz w:val="20"/>
          <w:szCs w:val="20"/>
        </w:rPr>
        <w:t xml:space="preserve">offsetting the scheme’s costs and </w:t>
      </w:r>
      <w:r w:rsidR="00C0036E" w:rsidRPr="0017145A">
        <w:rPr>
          <w:bCs/>
          <w:sz w:val="20"/>
          <w:szCs w:val="20"/>
        </w:rPr>
        <w:t>creating £2.5bn in net-benefits for the public purse</w:t>
      </w:r>
      <w:r w:rsidR="00121F3C" w:rsidRPr="0017145A">
        <w:rPr>
          <w:bCs/>
          <w:sz w:val="20"/>
          <w:szCs w:val="20"/>
        </w:rPr>
        <w:t>,</w:t>
      </w:r>
      <w:r w:rsidR="00367C34" w:rsidRPr="0017145A">
        <w:rPr>
          <w:bCs/>
          <w:sz w:val="20"/>
          <w:szCs w:val="20"/>
        </w:rPr>
        <w:t xml:space="preserve"> helping to drive long-term economic growth in the UK.</w:t>
      </w:r>
    </w:p>
    <w:p w14:paraId="7075A6D1" w14:textId="77777777" w:rsidR="00A57C69" w:rsidRPr="0017145A" w:rsidRDefault="00A57C69" w:rsidP="00D557FA">
      <w:pPr>
        <w:jc w:val="both"/>
        <w:rPr>
          <w:bCs/>
          <w:sz w:val="20"/>
          <w:szCs w:val="20"/>
        </w:rPr>
      </w:pPr>
    </w:p>
    <w:p w14:paraId="0CAFECEB" w14:textId="5420B0BD" w:rsidR="00A57C69" w:rsidRPr="0017145A" w:rsidRDefault="00A57C69" w:rsidP="00D557FA">
      <w:pPr>
        <w:jc w:val="both"/>
        <w:rPr>
          <w:bCs/>
          <w:sz w:val="20"/>
          <w:szCs w:val="20"/>
        </w:rPr>
      </w:pPr>
      <w:r w:rsidRPr="0017145A">
        <w:rPr>
          <w:bCs/>
          <w:sz w:val="20"/>
          <w:szCs w:val="20"/>
        </w:rPr>
        <w:t xml:space="preserve">The scheme would also </w:t>
      </w:r>
      <w:r w:rsidRPr="0017145A">
        <w:rPr>
          <w:color w:val="000000"/>
          <w:sz w:val="20"/>
          <w:szCs w:val="20"/>
        </w:rPr>
        <w:t>help to encourage employees back to town and city centres following the rise in remote working during the Covid-19 pandemic, and help local employers, food providers and restaurants to foster closer relationships, strengthening communities.</w:t>
      </w:r>
    </w:p>
    <w:p w14:paraId="58145B33" w14:textId="29E4C81F" w:rsidR="0047755D" w:rsidRPr="0017145A" w:rsidRDefault="0047755D" w:rsidP="00D557FA">
      <w:pPr>
        <w:jc w:val="both"/>
        <w:rPr>
          <w:bCs/>
          <w:sz w:val="20"/>
          <w:szCs w:val="20"/>
        </w:rPr>
      </w:pPr>
    </w:p>
    <w:p w14:paraId="0D677736" w14:textId="247F4ED5" w:rsidR="004B03C6" w:rsidRPr="0017145A" w:rsidRDefault="00367C34" w:rsidP="00D557FA">
      <w:pPr>
        <w:jc w:val="both"/>
        <w:rPr>
          <w:bCs/>
          <w:sz w:val="20"/>
          <w:szCs w:val="20"/>
        </w:rPr>
      </w:pPr>
      <w:r w:rsidRPr="0017145A">
        <w:rPr>
          <w:bCs/>
          <w:sz w:val="20"/>
          <w:szCs w:val="20"/>
        </w:rPr>
        <w:t>R</w:t>
      </w:r>
      <w:r w:rsidR="007B30D6" w:rsidRPr="0017145A">
        <w:rPr>
          <w:bCs/>
          <w:sz w:val="20"/>
          <w:szCs w:val="20"/>
        </w:rPr>
        <w:t xml:space="preserve">estaurants and food providers are doing what they can to protect jobs </w:t>
      </w:r>
      <w:proofErr w:type="gramStart"/>
      <w:r w:rsidR="007B30D6" w:rsidRPr="0017145A">
        <w:rPr>
          <w:bCs/>
          <w:sz w:val="20"/>
          <w:szCs w:val="20"/>
        </w:rPr>
        <w:t>in light of</w:t>
      </w:r>
      <w:proofErr w:type="gramEnd"/>
      <w:r w:rsidR="007B30D6" w:rsidRPr="0017145A">
        <w:rPr>
          <w:bCs/>
          <w:sz w:val="20"/>
          <w:szCs w:val="20"/>
        </w:rPr>
        <w:t xml:space="preserve"> significant pressure. However, we believe the Government must do more to help employers support their employees, and to support the hospitality sector. </w:t>
      </w:r>
    </w:p>
    <w:p w14:paraId="6388B78F" w14:textId="77777777" w:rsidR="00E43024" w:rsidRPr="0017145A" w:rsidRDefault="00E43024" w:rsidP="00D557FA">
      <w:pPr>
        <w:jc w:val="both"/>
        <w:rPr>
          <w:bCs/>
          <w:sz w:val="20"/>
          <w:szCs w:val="20"/>
        </w:rPr>
      </w:pPr>
    </w:p>
    <w:p w14:paraId="117954AB" w14:textId="5877B1E1" w:rsidR="0047755D" w:rsidRPr="0017145A" w:rsidRDefault="00416D8C" w:rsidP="00D557FA">
      <w:pPr>
        <w:jc w:val="both"/>
        <w:rPr>
          <w:bCs/>
          <w:sz w:val="20"/>
          <w:szCs w:val="20"/>
        </w:rPr>
      </w:pPr>
      <w:r w:rsidRPr="0017145A">
        <w:rPr>
          <w:bCs/>
          <w:sz w:val="20"/>
          <w:szCs w:val="20"/>
        </w:rPr>
        <w:t xml:space="preserve">In times of crisis, </w:t>
      </w:r>
      <w:r w:rsidR="00A525E1" w:rsidRPr="0017145A">
        <w:rPr>
          <w:bCs/>
          <w:sz w:val="20"/>
          <w:szCs w:val="20"/>
        </w:rPr>
        <w:t xml:space="preserve">we cannot afford to rely on the same ideas </w:t>
      </w:r>
      <w:proofErr w:type="gramStart"/>
      <w:r w:rsidR="00A525E1" w:rsidRPr="0017145A">
        <w:rPr>
          <w:bCs/>
          <w:sz w:val="20"/>
          <w:szCs w:val="20"/>
        </w:rPr>
        <w:t>over and over again</w:t>
      </w:r>
      <w:proofErr w:type="gramEnd"/>
      <w:r w:rsidR="00A525E1" w:rsidRPr="0017145A">
        <w:rPr>
          <w:bCs/>
          <w:sz w:val="20"/>
          <w:szCs w:val="20"/>
        </w:rPr>
        <w:t>. We must instead embrace innovative policy solutions to drive the outcomes our communities desperately</w:t>
      </w:r>
      <w:r w:rsidR="00121F3C" w:rsidRPr="0017145A">
        <w:rPr>
          <w:bCs/>
          <w:sz w:val="20"/>
          <w:szCs w:val="20"/>
        </w:rPr>
        <w:t xml:space="preserve"> </w:t>
      </w:r>
      <w:r w:rsidR="00A525E1" w:rsidRPr="0017145A">
        <w:rPr>
          <w:bCs/>
          <w:sz w:val="20"/>
          <w:szCs w:val="20"/>
        </w:rPr>
        <w:t xml:space="preserve">need. We believe </w:t>
      </w:r>
      <w:r w:rsidR="00996AE8" w:rsidRPr="0017145A">
        <w:rPr>
          <w:bCs/>
          <w:sz w:val="20"/>
          <w:szCs w:val="20"/>
        </w:rPr>
        <w:t>the changes set out above represent the fresh thinking needed to tackle the challenge at hand</w:t>
      </w:r>
      <w:r w:rsidR="00E2584A" w:rsidRPr="0017145A">
        <w:rPr>
          <w:bCs/>
          <w:sz w:val="20"/>
          <w:szCs w:val="20"/>
        </w:rPr>
        <w:t>, and we urge the Treasury to act quickly to seize the opportunit</w:t>
      </w:r>
      <w:r w:rsidR="00A17E1E" w:rsidRPr="0017145A">
        <w:rPr>
          <w:bCs/>
          <w:sz w:val="20"/>
          <w:szCs w:val="20"/>
        </w:rPr>
        <w:t>y</w:t>
      </w:r>
      <w:r w:rsidR="00E2584A" w:rsidRPr="0017145A">
        <w:rPr>
          <w:bCs/>
          <w:sz w:val="20"/>
          <w:szCs w:val="20"/>
        </w:rPr>
        <w:t xml:space="preserve">. </w:t>
      </w:r>
    </w:p>
    <w:p w14:paraId="45C310B9" w14:textId="77777777" w:rsidR="00E2584A" w:rsidRPr="0017145A" w:rsidRDefault="00E2584A" w:rsidP="00D557FA">
      <w:pPr>
        <w:jc w:val="both"/>
        <w:rPr>
          <w:bCs/>
          <w:sz w:val="20"/>
          <w:szCs w:val="20"/>
        </w:rPr>
      </w:pPr>
    </w:p>
    <w:p w14:paraId="384AACE2" w14:textId="6A904DFA" w:rsidR="00E2584A" w:rsidRPr="0017145A" w:rsidRDefault="00E2584A" w:rsidP="00D557FA">
      <w:pPr>
        <w:jc w:val="both"/>
        <w:rPr>
          <w:bCs/>
          <w:sz w:val="20"/>
          <w:szCs w:val="20"/>
        </w:rPr>
      </w:pPr>
      <w:r w:rsidRPr="0017145A">
        <w:rPr>
          <w:bCs/>
          <w:sz w:val="20"/>
          <w:szCs w:val="20"/>
        </w:rPr>
        <w:t xml:space="preserve">Signed: </w:t>
      </w:r>
    </w:p>
    <w:p w14:paraId="55066DBC" w14:textId="77777777" w:rsidR="00846F23" w:rsidRPr="0017145A" w:rsidRDefault="00846F23" w:rsidP="00846F23">
      <w:pPr>
        <w:rPr>
          <w:b/>
          <w:sz w:val="20"/>
          <w:szCs w:val="20"/>
        </w:rPr>
      </w:pPr>
    </w:p>
    <w:p w14:paraId="00000022" w14:textId="77777777" w:rsidR="006112CA" w:rsidRPr="0017145A" w:rsidRDefault="006112CA">
      <w:pPr>
        <w:rPr>
          <w:sz w:val="20"/>
          <w:szCs w:val="20"/>
        </w:rPr>
      </w:pPr>
    </w:p>
    <w:sectPr w:rsidR="006112CA" w:rsidRPr="0017145A">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F2E9F" w14:textId="77777777" w:rsidR="007F5B04" w:rsidRDefault="007F5B04" w:rsidP="00D557FA">
      <w:pPr>
        <w:spacing w:line="240" w:lineRule="auto"/>
      </w:pPr>
      <w:r>
        <w:separator/>
      </w:r>
    </w:p>
  </w:endnote>
  <w:endnote w:type="continuationSeparator" w:id="0">
    <w:p w14:paraId="6F10C4C3" w14:textId="77777777" w:rsidR="007F5B04" w:rsidRDefault="007F5B04" w:rsidP="00D557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AA7B6" w14:textId="77777777" w:rsidR="00E05A0D" w:rsidRDefault="00E05A0D" w:rsidP="00E05A0D">
    <w:pPr>
      <w:pStyle w:val="NoSpacing"/>
      <w:rPr>
        <w:rFonts w:ascii="Arial" w:hAnsi="Arial" w:cs="Arial"/>
        <w:sz w:val="20"/>
        <w:szCs w:val="20"/>
        <w:lang w:val="en-US"/>
      </w:rPr>
    </w:pPr>
    <w:r>
      <w:rPr>
        <w:rFonts w:ascii="Arial" w:hAnsi="Arial" w:cs="Arial"/>
        <w:sz w:val="20"/>
        <w:szCs w:val="20"/>
        <w:lang w:val="en-US"/>
      </w:rPr>
      <w:t xml:space="preserve">Please visit </w:t>
    </w:r>
    <w:r>
      <w:rPr>
        <w:rFonts w:ascii="Arial" w:hAnsi="Arial" w:cs="Arial"/>
        <w:sz w:val="20"/>
        <w:szCs w:val="20"/>
        <w:u w:val="single"/>
        <w:lang w:val="en-US"/>
      </w:rPr>
      <w:t>realmealdeal.co.uk</w:t>
    </w:r>
    <w:r>
      <w:rPr>
        <w:rFonts w:ascii="Arial" w:hAnsi="Arial" w:cs="Arial"/>
        <w:sz w:val="20"/>
        <w:szCs w:val="20"/>
        <w:lang w:val="en-US"/>
      </w:rPr>
      <w:t xml:space="preserve"> or email </w:t>
    </w:r>
    <w:r>
      <w:rPr>
        <w:rFonts w:ascii="Arial" w:hAnsi="Arial" w:cs="Arial"/>
        <w:sz w:val="20"/>
        <w:szCs w:val="20"/>
        <w:u w:val="single"/>
        <w:lang w:val="en-US"/>
      </w:rPr>
      <w:t>realmealdeal@wacomms.co.uk</w:t>
    </w:r>
    <w:r>
      <w:rPr>
        <w:rFonts w:ascii="Arial" w:hAnsi="Arial" w:cs="Arial"/>
        <w:sz w:val="20"/>
        <w:szCs w:val="20"/>
        <w:lang w:val="en-US"/>
      </w:rPr>
      <w:t xml:space="preserve"> for more information</w:t>
    </w:r>
  </w:p>
  <w:p w14:paraId="3BE65E62" w14:textId="77777777" w:rsidR="00E05A0D" w:rsidRDefault="00E05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C70A6" w14:textId="77777777" w:rsidR="007F5B04" w:rsidRDefault="007F5B04" w:rsidP="00D557FA">
      <w:pPr>
        <w:spacing w:line="240" w:lineRule="auto"/>
      </w:pPr>
      <w:r>
        <w:separator/>
      </w:r>
    </w:p>
  </w:footnote>
  <w:footnote w:type="continuationSeparator" w:id="0">
    <w:p w14:paraId="14BF5DC5" w14:textId="77777777" w:rsidR="007F5B04" w:rsidRDefault="007F5B04" w:rsidP="00D557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B8E60" w14:textId="51F30338" w:rsidR="00D557FA" w:rsidRDefault="00D557FA">
    <w:pPr>
      <w:pStyle w:val="Header"/>
    </w:pPr>
    <w:r>
      <w:rPr>
        <w:noProof/>
      </w:rPr>
      <w:drawing>
        <wp:anchor distT="0" distB="0" distL="114300" distR="114300" simplePos="0" relativeHeight="251659264" behindDoc="0" locked="0" layoutInCell="1" allowOverlap="1" wp14:anchorId="1B5BC9D4" wp14:editId="42D36FAD">
          <wp:simplePos x="0" y="0"/>
          <wp:positionH relativeFrom="margin">
            <wp:posOffset>5149850</wp:posOffset>
          </wp:positionH>
          <wp:positionV relativeFrom="paragraph">
            <wp:posOffset>-254000</wp:posOffset>
          </wp:positionV>
          <wp:extent cx="1117600" cy="1195070"/>
          <wp:effectExtent l="0" t="0" r="0" b="5080"/>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7600" cy="11950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B7323"/>
    <w:multiLevelType w:val="hybridMultilevel"/>
    <w:tmpl w:val="C35ADF46"/>
    <w:lvl w:ilvl="0" w:tplc="1F3A5B7E">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D6AAD1D0">
      <w:numFmt w:val="bullet"/>
      <w:lvlText w:val="-"/>
      <w:lvlJc w:val="left"/>
      <w:pPr>
        <w:ind w:left="1800" w:hanging="180"/>
      </w:pPr>
      <w:rPr>
        <w:rFonts w:ascii="Calibri" w:eastAsia="Calibri" w:hAnsi="Calibri" w:cs="Calibri" w:hint="default"/>
      </w:r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16cid:durableId="20987704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Dc0NTMxMTU3MjJU0lEKTi0uzszPAykwNKwFAD2J0C0tAAAA"/>
  </w:docVars>
  <w:rsids>
    <w:rsidRoot w:val="006112CA"/>
    <w:rsid w:val="000406E7"/>
    <w:rsid w:val="000416F6"/>
    <w:rsid w:val="00055B1F"/>
    <w:rsid w:val="00077397"/>
    <w:rsid w:val="00080903"/>
    <w:rsid w:val="00085F38"/>
    <w:rsid w:val="000D1B87"/>
    <w:rsid w:val="0010311E"/>
    <w:rsid w:val="00121F3C"/>
    <w:rsid w:val="00126297"/>
    <w:rsid w:val="001308B1"/>
    <w:rsid w:val="001361A8"/>
    <w:rsid w:val="001566B6"/>
    <w:rsid w:val="001578A9"/>
    <w:rsid w:val="0017145A"/>
    <w:rsid w:val="00173662"/>
    <w:rsid w:val="00183624"/>
    <w:rsid w:val="00184C09"/>
    <w:rsid w:val="001910AF"/>
    <w:rsid w:val="00193588"/>
    <w:rsid w:val="001A12FA"/>
    <w:rsid w:val="001A687B"/>
    <w:rsid w:val="001B48FD"/>
    <w:rsid w:val="001B6970"/>
    <w:rsid w:val="001D0679"/>
    <w:rsid w:val="001D4D3F"/>
    <w:rsid w:val="001F6018"/>
    <w:rsid w:val="002252BD"/>
    <w:rsid w:val="002312E0"/>
    <w:rsid w:val="002376C9"/>
    <w:rsid w:val="002443A0"/>
    <w:rsid w:val="00250245"/>
    <w:rsid w:val="00272E6C"/>
    <w:rsid w:val="002B0F26"/>
    <w:rsid w:val="002B33BA"/>
    <w:rsid w:val="002E1204"/>
    <w:rsid w:val="002E61AD"/>
    <w:rsid w:val="002F37A1"/>
    <w:rsid w:val="003133C9"/>
    <w:rsid w:val="00322886"/>
    <w:rsid w:val="00323899"/>
    <w:rsid w:val="00324E9F"/>
    <w:rsid w:val="00331A71"/>
    <w:rsid w:val="00367C34"/>
    <w:rsid w:val="00376DEB"/>
    <w:rsid w:val="0038366B"/>
    <w:rsid w:val="003D5D03"/>
    <w:rsid w:val="00416D8C"/>
    <w:rsid w:val="004223B9"/>
    <w:rsid w:val="00422E36"/>
    <w:rsid w:val="004359B6"/>
    <w:rsid w:val="00454D74"/>
    <w:rsid w:val="00471CA7"/>
    <w:rsid w:val="00472FC1"/>
    <w:rsid w:val="0047755D"/>
    <w:rsid w:val="004B03C6"/>
    <w:rsid w:val="004C7D43"/>
    <w:rsid w:val="0051707B"/>
    <w:rsid w:val="005234DE"/>
    <w:rsid w:val="00523668"/>
    <w:rsid w:val="005307CD"/>
    <w:rsid w:val="005552D6"/>
    <w:rsid w:val="00572FD0"/>
    <w:rsid w:val="00586B17"/>
    <w:rsid w:val="00590DFE"/>
    <w:rsid w:val="005B40F6"/>
    <w:rsid w:val="005B60C2"/>
    <w:rsid w:val="005C259B"/>
    <w:rsid w:val="005D0C9F"/>
    <w:rsid w:val="005F70EB"/>
    <w:rsid w:val="005F7890"/>
    <w:rsid w:val="006100DB"/>
    <w:rsid w:val="006112CA"/>
    <w:rsid w:val="00656A1E"/>
    <w:rsid w:val="00694A92"/>
    <w:rsid w:val="00694C2C"/>
    <w:rsid w:val="006B172C"/>
    <w:rsid w:val="006B62A5"/>
    <w:rsid w:val="006B6E22"/>
    <w:rsid w:val="006D308C"/>
    <w:rsid w:val="006E531D"/>
    <w:rsid w:val="00707F6C"/>
    <w:rsid w:val="00741A5F"/>
    <w:rsid w:val="007634BF"/>
    <w:rsid w:val="007711D9"/>
    <w:rsid w:val="0077394A"/>
    <w:rsid w:val="00774328"/>
    <w:rsid w:val="007A1C57"/>
    <w:rsid w:val="007B30D6"/>
    <w:rsid w:val="007B3EF5"/>
    <w:rsid w:val="007C0FAE"/>
    <w:rsid w:val="007D49CC"/>
    <w:rsid w:val="007E6A08"/>
    <w:rsid w:val="007F5B04"/>
    <w:rsid w:val="00817D62"/>
    <w:rsid w:val="00821484"/>
    <w:rsid w:val="008235A8"/>
    <w:rsid w:val="00826720"/>
    <w:rsid w:val="0083332C"/>
    <w:rsid w:val="00846F23"/>
    <w:rsid w:val="008519B5"/>
    <w:rsid w:val="008540DB"/>
    <w:rsid w:val="008556FD"/>
    <w:rsid w:val="008600C7"/>
    <w:rsid w:val="00860FD4"/>
    <w:rsid w:val="0087508A"/>
    <w:rsid w:val="0088186D"/>
    <w:rsid w:val="008A04A9"/>
    <w:rsid w:val="008B0799"/>
    <w:rsid w:val="008B0B87"/>
    <w:rsid w:val="008D2696"/>
    <w:rsid w:val="008E202C"/>
    <w:rsid w:val="008E4F0C"/>
    <w:rsid w:val="008F4322"/>
    <w:rsid w:val="0090056C"/>
    <w:rsid w:val="00903CD2"/>
    <w:rsid w:val="00903FEE"/>
    <w:rsid w:val="00915A30"/>
    <w:rsid w:val="0092143A"/>
    <w:rsid w:val="00961EDD"/>
    <w:rsid w:val="00965FA6"/>
    <w:rsid w:val="009769D7"/>
    <w:rsid w:val="00990F5B"/>
    <w:rsid w:val="009914D4"/>
    <w:rsid w:val="00996AE8"/>
    <w:rsid w:val="009A6A03"/>
    <w:rsid w:val="009B590B"/>
    <w:rsid w:val="009D57B8"/>
    <w:rsid w:val="009F4736"/>
    <w:rsid w:val="00A10B43"/>
    <w:rsid w:val="00A13A22"/>
    <w:rsid w:val="00A1751E"/>
    <w:rsid w:val="00A17E1E"/>
    <w:rsid w:val="00A23B1E"/>
    <w:rsid w:val="00A2724D"/>
    <w:rsid w:val="00A27434"/>
    <w:rsid w:val="00A525E1"/>
    <w:rsid w:val="00A57C69"/>
    <w:rsid w:val="00A70FDB"/>
    <w:rsid w:val="00A83446"/>
    <w:rsid w:val="00A9026F"/>
    <w:rsid w:val="00B31DC5"/>
    <w:rsid w:val="00B51A0B"/>
    <w:rsid w:val="00B530EF"/>
    <w:rsid w:val="00B53A41"/>
    <w:rsid w:val="00B5484F"/>
    <w:rsid w:val="00B57D9C"/>
    <w:rsid w:val="00B920F4"/>
    <w:rsid w:val="00B97716"/>
    <w:rsid w:val="00BA4C14"/>
    <w:rsid w:val="00C0036E"/>
    <w:rsid w:val="00C01F3A"/>
    <w:rsid w:val="00C036C1"/>
    <w:rsid w:val="00C42EE5"/>
    <w:rsid w:val="00C456A3"/>
    <w:rsid w:val="00C473E9"/>
    <w:rsid w:val="00CA3E04"/>
    <w:rsid w:val="00CA7DAA"/>
    <w:rsid w:val="00CB19F1"/>
    <w:rsid w:val="00CB2098"/>
    <w:rsid w:val="00CC3F3D"/>
    <w:rsid w:val="00CD5446"/>
    <w:rsid w:val="00D16EF7"/>
    <w:rsid w:val="00D20038"/>
    <w:rsid w:val="00D231D1"/>
    <w:rsid w:val="00D42B34"/>
    <w:rsid w:val="00D47A67"/>
    <w:rsid w:val="00D557FA"/>
    <w:rsid w:val="00D61290"/>
    <w:rsid w:val="00D6736E"/>
    <w:rsid w:val="00DB6DD0"/>
    <w:rsid w:val="00DE4B88"/>
    <w:rsid w:val="00DE6958"/>
    <w:rsid w:val="00E05A0D"/>
    <w:rsid w:val="00E20DCC"/>
    <w:rsid w:val="00E2584A"/>
    <w:rsid w:val="00E43024"/>
    <w:rsid w:val="00E73A5D"/>
    <w:rsid w:val="00E83B6C"/>
    <w:rsid w:val="00EA01C2"/>
    <w:rsid w:val="00EC6C93"/>
    <w:rsid w:val="00EE398D"/>
    <w:rsid w:val="00F040D2"/>
    <w:rsid w:val="00F34216"/>
    <w:rsid w:val="00FA5083"/>
    <w:rsid w:val="00FB55CB"/>
    <w:rsid w:val="00FB5A9A"/>
    <w:rsid w:val="00FC0D18"/>
    <w:rsid w:val="00FD79A2"/>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D7A9BD"/>
  <w15:docId w15:val="{99B47874-5CAD-4BFA-8638-4B5519C7B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Spacing">
    <w:name w:val="No Spacing"/>
    <w:uiPriority w:val="1"/>
    <w:qFormat/>
    <w:rsid w:val="00965FA6"/>
    <w:pPr>
      <w:spacing w:line="240" w:lineRule="auto"/>
    </w:pPr>
    <w:rPr>
      <w:rFonts w:asciiTheme="minorHAnsi" w:eastAsiaTheme="minorHAnsi" w:hAnsiTheme="minorHAnsi" w:cstheme="minorBidi"/>
      <w:lang w:eastAsia="en-US"/>
    </w:rPr>
  </w:style>
  <w:style w:type="paragraph" w:styleId="ListParagraph">
    <w:name w:val="List Paragraph"/>
    <w:basedOn w:val="Normal"/>
    <w:uiPriority w:val="34"/>
    <w:qFormat/>
    <w:rsid w:val="00965FA6"/>
    <w:pPr>
      <w:spacing w:after="160" w:line="259" w:lineRule="auto"/>
      <w:ind w:left="720"/>
      <w:contextualSpacing/>
    </w:pPr>
    <w:rPr>
      <w:rFonts w:asciiTheme="minorHAnsi" w:eastAsiaTheme="minorHAnsi" w:hAnsiTheme="minorHAnsi" w:cstheme="minorBidi"/>
      <w:lang w:eastAsia="en-US"/>
    </w:rPr>
  </w:style>
  <w:style w:type="character" w:styleId="CommentReference">
    <w:name w:val="annotation reference"/>
    <w:basedOn w:val="DefaultParagraphFont"/>
    <w:uiPriority w:val="99"/>
    <w:semiHidden/>
    <w:unhideWhenUsed/>
    <w:rsid w:val="002312E0"/>
    <w:rPr>
      <w:sz w:val="16"/>
      <w:szCs w:val="16"/>
    </w:rPr>
  </w:style>
  <w:style w:type="paragraph" w:styleId="CommentText">
    <w:name w:val="annotation text"/>
    <w:basedOn w:val="Normal"/>
    <w:link w:val="CommentTextChar"/>
    <w:uiPriority w:val="99"/>
    <w:unhideWhenUsed/>
    <w:rsid w:val="002312E0"/>
    <w:pPr>
      <w:spacing w:line="240" w:lineRule="auto"/>
    </w:pPr>
    <w:rPr>
      <w:sz w:val="20"/>
      <w:szCs w:val="20"/>
    </w:rPr>
  </w:style>
  <w:style w:type="character" w:customStyle="1" w:styleId="CommentTextChar">
    <w:name w:val="Comment Text Char"/>
    <w:basedOn w:val="DefaultParagraphFont"/>
    <w:link w:val="CommentText"/>
    <w:uiPriority w:val="99"/>
    <w:rsid w:val="002312E0"/>
    <w:rPr>
      <w:sz w:val="20"/>
      <w:szCs w:val="20"/>
    </w:rPr>
  </w:style>
  <w:style w:type="paragraph" w:styleId="CommentSubject">
    <w:name w:val="annotation subject"/>
    <w:basedOn w:val="CommentText"/>
    <w:next w:val="CommentText"/>
    <w:link w:val="CommentSubjectChar"/>
    <w:uiPriority w:val="99"/>
    <w:semiHidden/>
    <w:unhideWhenUsed/>
    <w:rsid w:val="002312E0"/>
    <w:rPr>
      <w:b/>
      <w:bCs/>
    </w:rPr>
  </w:style>
  <w:style w:type="character" w:customStyle="1" w:styleId="CommentSubjectChar">
    <w:name w:val="Comment Subject Char"/>
    <w:basedOn w:val="CommentTextChar"/>
    <w:link w:val="CommentSubject"/>
    <w:uiPriority w:val="99"/>
    <w:semiHidden/>
    <w:rsid w:val="002312E0"/>
    <w:rPr>
      <w:b/>
      <w:bCs/>
      <w:sz w:val="20"/>
      <w:szCs w:val="20"/>
    </w:rPr>
  </w:style>
  <w:style w:type="paragraph" w:styleId="Revision">
    <w:name w:val="Revision"/>
    <w:hidden/>
    <w:uiPriority w:val="99"/>
    <w:semiHidden/>
    <w:rsid w:val="000D1B87"/>
    <w:pPr>
      <w:spacing w:line="240" w:lineRule="auto"/>
    </w:pPr>
  </w:style>
  <w:style w:type="paragraph" w:styleId="Header">
    <w:name w:val="header"/>
    <w:basedOn w:val="Normal"/>
    <w:link w:val="HeaderChar"/>
    <w:uiPriority w:val="99"/>
    <w:unhideWhenUsed/>
    <w:rsid w:val="00D557FA"/>
    <w:pPr>
      <w:tabs>
        <w:tab w:val="center" w:pos="4513"/>
        <w:tab w:val="right" w:pos="9026"/>
      </w:tabs>
      <w:spacing w:line="240" w:lineRule="auto"/>
    </w:pPr>
  </w:style>
  <w:style w:type="character" w:customStyle="1" w:styleId="HeaderChar">
    <w:name w:val="Header Char"/>
    <w:basedOn w:val="DefaultParagraphFont"/>
    <w:link w:val="Header"/>
    <w:uiPriority w:val="99"/>
    <w:rsid w:val="00D557FA"/>
  </w:style>
  <w:style w:type="paragraph" w:styleId="Footer">
    <w:name w:val="footer"/>
    <w:basedOn w:val="Normal"/>
    <w:link w:val="FooterChar"/>
    <w:uiPriority w:val="99"/>
    <w:unhideWhenUsed/>
    <w:rsid w:val="00D557FA"/>
    <w:pPr>
      <w:tabs>
        <w:tab w:val="center" w:pos="4513"/>
        <w:tab w:val="right" w:pos="9026"/>
      </w:tabs>
      <w:spacing w:line="240" w:lineRule="auto"/>
    </w:pPr>
  </w:style>
  <w:style w:type="character" w:customStyle="1" w:styleId="FooterChar">
    <w:name w:val="Footer Char"/>
    <w:basedOn w:val="DefaultParagraphFont"/>
    <w:link w:val="Footer"/>
    <w:uiPriority w:val="99"/>
    <w:rsid w:val="00D557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9702134709EB459C7157278D4B9139" ma:contentTypeVersion="16" ma:contentTypeDescription="Create a new document." ma:contentTypeScope="" ma:versionID="c081666166216dbc3dfb7e0386363821">
  <xsd:schema xmlns:xsd="http://www.w3.org/2001/XMLSchema" xmlns:xs="http://www.w3.org/2001/XMLSchema" xmlns:p="http://schemas.microsoft.com/office/2006/metadata/properties" xmlns:ns2="70f34c85-8c25-4204-aeb3-8adfe46b1c11" xmlns:ns3="eaf8f4f9-5faf-4365-a9e6-53dce1e80bdc" targetNamespace="http://schemas.microsoft.com/office/2006/metadata/properties" ma:root="true" ma:fieldsID="70fe117def8fe4ccaccbe74a2be9b9a9" ns2:_="" ns3:_="">
    <xsd:import namespace="70f34c85-8c25-4204-aeb3-8adfe46b1c11"/>
    <xsd:import namespace="eaf8f4f9-5faf-4365-a9e6-53dce1e80bd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34c85-8c25-4204-aeb3-8adfe46b1c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6b845e-6ede-4302-83a3-7c8fb453e66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af8f4f9-5faf-4365-a9e6-53dce1e80bd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bdb39c2-613a-4eda-9382-a1a98e9c1ff7}" ma:internalName="TaxCatchAll" ma:showField="CatchAllData" ma:web="eaf8f4f9-5faf-4365-a9e6-53dce1e80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eaf8f4f9-5faf-4365-a9e6-53dce1e80bdc">
      <UserInfo>
        <DisplayName>Peter Jones</DisplayName>
        <AccountId>15</AccountId>
        <AccountType/>
      </UserInfo>
    </SharedWithUsers>
    <lcf76f155ced4ddcb4097134ff3c332f xmlns="70f34c85-8c25-4204-aeb3-8adfe46b1c11">
      <Terms xmlns="http://schemas.microsoft.com/office/infopath/2007/PartnerControls"/>
    </lcf76f155ced4ddcb4097134ff3c332f>
    <TaxCatchAll xmlns="eaf8f4f9-5faf-4365-a9e6-53dce1e80bd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3040BC-7FE8-4494-AF32-5D7E67387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f34c85-8c25-4204-aeb3-8adfe46b1c11"/>
    <ds:schemaRef ds:uri="eaf8f4f9-5faf-4365-a9e6-53dce1e80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10BED-837F-4AFE-968A-6D94748A1AEB}">
  <ds:schemaRefs>
    <ds:schemaRef ds:uri="http://schemas.microsoft.com/office/2006/metadata/properties"/>
    <ds:schemaRef ds:uri="http://schemas.microsoft.com/office/infopath/2007/PartnerControls"/>
    <ds:schemaRef ds:uri="eaf8f4f9-5faf-4365-a9e6-53dce1e80bdc"/>
    <ds:schemaRef ds:uri="70f34c85-8c25-4204-aeb3-8adfe46b1c11"/>
  </ds:schemaRefs>
</ds:datastoreItem>
</file>

<file path=customXml/itemProps3.xml><?xml version="1.0" encoding="utf-8"?>
<ds:datastoreItem xmlns:ds="http://schemas.openxmlformats.org/officeDocument/2006/customXml" ds:itemID="{D2E02D82-28AD-4D87-9D7E-657ECC1B7B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5</Words>
  <Characters>333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eka Forbes</dc:creator>
  <cp:lastModifiedBy>Lucy Farrell</cp:lastModifiedBy>
  <cp:revision>2</cp:revision>
  <dcterms:created xsi:type="dcterms:W3CDTF">2022-09-27T15:19:00Z</dcterms:created>
  <dcterms:modified xsi:type="dcterms:W3CDTF">2022-09-27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9702134709EB459C7157278D4B9139</vt:lpwstr>
  </property>
  <property fmtid="{D5CDD505-2E9C-101B-9397-08002B2CF9AE}" pid="3" name="MediaServiceImageTags">
    <vt:lpwstr/>
  </property>
</Properties>
</file>